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2AB12F" w14:textId="598F8249" w:rsidR="00CB6717" w:rsidRDefault="00836AC7" w:rsidP="00C26934">
      <w:pPr>
        <w:pStyle w:val="Title"/>
        <w:jc w:val="center"/>
      </w:pPr>
      <w:r>
        <w:t>Search Engine</w:t>
      </w:r>
    </w:p>
    <w:p w14:paraId="0C1200D2" w14:textId="15B36EAA" w:rsidR="00C26934" w:rsidRPr="00C26934" w:rsidRDefault="00C26934" w:rsidP="00C26934">
      <w:pPr>
        <w:jc w:val="center"/>
      </w:pPr>
      <w:r>
        <w:t>Use Case Descriptions</w:t>
      </w:r>
    </w:p>
    <w:p w14:paraId="6ACA71E0" w14:textId="77777777" w:rsidR="00C26934" w:rsidRPr="00C26934" w:rsidRDefault="00C26934" w:rsidP="00C2693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C26934" w14:paraId="5BA37AAA" w14:textId="77777777" w:rsidTr="001374F0">
        <w:tc>
          <w:tcPr>
            <w:tcW w:w="3596" w:type="dxa"/>
            <w:tcBorders>
              <w:top w:val="single" w:sz="4" w:space="0" w:color="auto"/>
              <w:bottom w:val="single" w:sz="4" w:space="0" w:color="auto"/>
            </w:tcBorders>
          </w:tcPr>
          <w:p w14:paraId="656AD852" w14:textId="692701FD" w:rsidR="00C26934" w:rsidRPr="00C26934" w:rsidRDefault="00C26934" w:rsidP="001374F0">
            <w:pPr>
              <w:rPr>
                <w:b/>
                <w:bCs/>
              </w:rPr>
            </w:pPr>
            <w:r>
              <w:t xml:space="preserve">Use Case: </w:t>
            </w:r>
            <w:r w:rsidR="00804EA0">
              <w:rPr>
                <w:b/>
                <w:bCs/>
              </w:rPr>
              <w:t>Search*</w:t>
            </w:r>
          </w:p>
        </w:tc>
        <w:tc>
          <w:tcPr>
            <w:tcW w:w="3597" w:type="dxa"/>
            <w:tcBorders>
              <w:top w:val="single" w:sz="4" w:space="0" w:color="auto"/>
              <w:bottom w:val="single" w:sz="4" w:space="0" w:color="auto"/>
            </w:tcBorders>
          </w:tcPr>
          <w:p w14:paraId="4EF9A704" w14:textId="459EB666" w:rsidR="00C26934" w:rsidRPr="00804EA0" w:rsidRDefault="00C26934" w:rsidP="001374F0">
            <w:pPr>
              <w:rPr>
                <w:b/>
                <w:bCs/>
              </w:rPr>
            </w:pPr>
            <w:r>
              <w:t xml:space="preserve">ID: </w:t>
            </w:r>
            <w:r w:rsidR="00804EA0">
              <w:rPr>
                <w:b/>
                <w:bCs/>
              </w:rPr>
              <w:t>1</w:t>
            </w:r>
          </w:p>
        </w:tc>
        <w:tc>
          <w:tcPr>
            <w:tcW w:w="3597" w:type="dxa"/>
            <w:tcBorders>
              <w:top w:val="single" w:sz="4" w:space="0" w:color="auto"/>
              <w:bottom w:val="single" w:sz="4" w:space="0" w:color="auto"/>
            </w:tcBorders>
          </w:tcPr>
          <w:p w14:paraId="5A892D80" w14:textId="77777777" w:rsidR="00C26934" w:rsidRPr="00C26934" w:rsidRDefault="00C26934" w:rsidP="001374F0">
            <w:r>
              <w:t xml:space="preserve">Importance Level: </w:t>
            </w:r>
            <w:r>
              <w:rPr>
                <w:b/>
                <w:bCs/>
              </w:rPr>
              <w:t>High</w:t>
            </w:r>
          </w:p>
        </w:tc>
      </w:tr>
      <w:tr w:rsidR="00C26934" w14:paraId="53DA043A" w14:textId="77777777" w:rsidTr="001374F0">
        <w:tc>
          <w:tcPr>
            <w:tcW w:w="10790" w:type="dxa"/>
            <w:gridSpan w:val="3"/>
            <w:tcBorders>
              <w:top w:val="single" w:sz="4" w:space="0" w:color="auto"/>
            </w:tcBorders>
          </w:tcPr>
          <w:p w14:paraId="29A5AC91" w14:textId="37A21CD8" w:rsidR="00C26934" w:rsidRPr="00C26934" w:rsidRDefault="00C26934" w:rsidP="001374F0">
            <w:pPr>
              <w:rPr>
                <w:b/>
                <w:bCs/>
              </w:rPr>
            </w:pPr>
            <w:r>
              <w:t xml:space="preserve">Primary Actor: </w:t>
            </w:r>
            <w:r w:rsidR="00804EA0">
              <w:rPr>
                <w:b/>
                <w:bCs/>
              </w:rPr>
              <w:t>Tourist</w:t>
            </w:r>
          </w:p>
        </w:tc>
      </w:tr>
      <w:tr w:rsidR="00C26934" w14:paraId="6B9D2272" w14:textId="77777777" w:rsidTr="001374F0">
        <w:tc>
          <w:tcPr>
            <w:tcW w:w="10790" w:type="dxa"/>
            <w:gridSpan w:val="3"/>
          </w:tcPr>
          <w:p w14:paraId="6DE0FED5" w14:textId="52C1A0F0" w:rsidR="00C26934" w:rsidRPr="00C26934" w:rsidRDefault="00C26934" w:rsidP="001374F0">
            <w:pPr>
              <w:rPr>
                <w:b/>
                <w:bCs/>
              </w:rPr>
            </w:pPr>
            <w:r>
              <w:t xml:space="preserve">Brief Description: </w:t>
            </w:r>
            <w:r w:rsidR="00804EA0">
              <w:rPr>
                <w:b/>
                <w:bCs/>
              </w:rPr>
              <w:t xml:space="preserve">The process must capture user preferences, analyze the database for the available matching services, and make the offers </w:t>
            </w:r>
            <w:r w:rsidR="00551751">
              <w:rPr>
                <w:b/>
                <w:bCs/>
              </w:rPr>
              <w:t>that would maximize the likelihood of the tourist making a reservation.</w:t>
            </w:r>
          </w:p>
        </w:tc>
      </w:tr>
      <w:tr w:rsidR="00C26934" w14:paraId="4579CDE5" w14:textId="77777777" w:rsidTr="001374F0">
        <w:tc>
          <w:tcPr>
            <w:tcW w:w="10790" w:type="dxa"/>
            <w:gridSpan w:val="3"/>
          </w:tcPr>
          <w:p w14:paraId="063F4D01" w14:textId="07C3F92E" w:rsidR="00C26934" w:rsidRPr="00551751" w:rsidRDefault="00C26934" w:rsidP="001374F0">
            <w:pPr>
              <w:rPr>
                <w:b/>
                <w:bCs/>
              </w:rPr>
            </w:pPr>
            <w:r>
              <w:t xml:space="preserve">Trigger: </w:t>
            </w:r>
            <w:r w:rsidR="00551751">
              <w:rPr>
                <w:b/>
                <w:bCs/>
              </w:rPr>
              <w:t>Dedicated page for identifying user’s needs and preferences would call this process.</w:t>
            </w:r>
          </w:p>
        </w:tc>
      </w:tr>
      <w:tr w:rsidR="00C26934" w14:paraId="666585E6" w14:textId="77777777" w:rsidTr="001374F0">
        <w:tc>
          <w:tcPr>
            <w:tcW w:w="10790" w:type="dxa"/>
            <w:gridSpan w:val="3"/>
          </w:tcPr>
          <w:p w14:paraId="6CDC9C4F" w14:textId="77777777" w:rsidR="00C26934" w:rsidRDefault="00C26934" w:rsidP="001374F0"/>
        </w:tc>
      </w:tr>
    </w:tbl>
    <w:p w14:paraId="55951917" w14:textId="2517082F" w:rsidR="00C26934" w:rsidRPr="00551751" w:rsidRDefault="00551751" w:rsidP="00551751">
      <w:pPr>
        <w:jc w:val="both"/>
      </w:pPr>
      <w:r w:rsidRPr="00551751">
        <w:rPr>
          <w:b/>
          <w:bCs/>
        </w:rPr>
        <w:t>*</w:t>
      </w:r>
      <w:r>
        <w:t xml:space="preserve"> Considering the scope of this course and per the professor’s directions, we decided to limit this system to a simple process. The search engine that we initially had in mind was a combination of a search engine and a recommender system that would also use NLP to provide a chart-bot interface for the users to specify their request.</w:t>
      </w:r>
      <w:bookmarkStart w:id="0" w:name="_GoBack"/>
      <w:bookmarkEnd w:id="0"/>
    </w:p>
    <w:sectPr w:rsidR="00C26934" w:rsidRPr="00551751" w:rsidSect="00C2693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C5650D"/>
    <w:multiLevelType w:val="hybridMultilevel"/>
    <w:tmpl w:val="C07250A6"/>
    <w:lvl w:ilvl="0" w:tplc="06FA169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MLWwtAAyLQ0tDJR0lIJTi4sz8/NACoxrAanQap4sAAAA"/>
  </w:docVars>
  <w:rsids>
    <w:rsidRoot w:val="00C26934"/>
    <w:rsid w:val="000F65A6"/>
    <w:rsid w:val="00551751"/>
    <w:rsid w:val="00804EA0"/>
    <w:rsid w:val="00836AC7"/>
    <w:rsid w:val="00C26934"/>
    <w:rsid w:val="00CB6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6029E"/>
  <w15:chartTrackingRefBased/>
  <w15:docId w15:val="{2413E8D8-ACE9-45A1-BFF9-BDC7CF480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69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69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C269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693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5517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</dc:creator>
  <cp:keywords/>
  <dc:description/>
  <cp:lastModifiedBy>Mohammad</cp:lastModifiedBy>
  <cp:revision>3</cp:revision>
  <dcterms:created xsi:type="dcterms:W3CDTF">2019-11-10T18:58:00Z</dcterms:created>
  <dcterms:modified xsi:type="dcterms:W3CDTF">2019-11-10T19:25:00Z</dcterms:modified>
</cp:coreProperties>
</file>